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CFF4288" w14:textId="55CB6036" w:rsidR="00E35AFE" w:rsidRPr="00E35AFE" w:rsidRDefault="00E35AFE" w:rsidP="00E35AFE">
      <w:pPr>
        <w:pStyle w:val="Heading2"/>
        <w:rPr>
          <w:b/>
          <w:bCs/>
        </w:rPr>
      </w:pPr>
      <w:bookmarkStart w:id="0" w:name="_9dzonjtge375" w:colFirst="0" w:colLast="0"/>
      <w:bookmarkEnd w:id="0"/>
      <w:r w:rsidRPr="00E35AFE">
        <w:rPr>
          <w:b/>
          <w:bCs/>
        </w:rPr>
        <w:t>Final Project – Proposal</w:t>
      </w:r>
    </w:p>
    <w:p w14:paraId="00000002" w14:textId="322D8EBC" w:rsidR="00812808" w:rsidRPr="00E35AFE" w:rsidRDefault="001E2B36" w:rsidP="00E35AFE">
      <w:pPr>
        <w:pStyle w:val="Heading2"/>
        <w:rPr>
          <w:b/>
          <w:bCs/>
        </w:rPr>
      </w:pPr>
      <w:r w:rsidRPr="00E35AFE">
        <w:rPr>
          <w:b/>
          <w:bCs/>
        </w:rPr>
        <w:t xml:space="preserve">Dangerous and Dragons </w:t>
      </w:r>
      <w:bookmarkStart w:id="1" w:name="_dkkbf0yfra71" w:colFirst="0" w:colLast="0"/>
      <w:bookmarkEnd w:id="1"/>
      <w:r w:rsidRPr="00E35AFE">
        <w:rPr>
          <w:b/>
          <w:bCs/>
        </w:rPr>
        <w:t>Choose</w:t>
      </w:r>
      <w:r w:rsidRPr="00E35AFE">
        <w:rPr>
          <w:b/>
          <w:bCs/>
        </w:rPr>
        <w:t xml:space="preserve"> Your Spells </w:t>
      </w:r>
    </w:p>
    <w:p w14:paraId="00000003" w14:textId="77777777" w:rsidR="00812808" w:rsidRDefault="00812808"/>
    <w:p w14:paraId="00000004" w14:textId="43DC5E93" w:rsidR="00812808" w:rsidRDefault="001E2B36">
      <w:r>
        <w:t>At the start of each game</w:t>
      </w:r>
      <w:r w:rsidR="00E35AFE">
        <w:t>,</w:t>
      </w:r>
      <w:r>
        <w:t xml:space="preserve"> you need to re</w:t>
      </w:r>
      <w:r w:rsidR="00E35AFE">
        <w:t>-</w:t>
      </w:r>
      <w:r>
        <w:t>perp your spells. This is a web application, where you enter the name of the spell</w:t>
      </w:r>
      <w:r w:rsidR="00E35AFE">
        <w:t>,</w:t>
      </w:r>
      <w:r>
        <w:t xml:space="preserve"> and it will be added to the list. </w:t>
      </w:r>
    </w:p>
    <w:p w14:paraId="00000005" w14:textId="77777777" w:rsidR="00812808" w:rsidRDefault="00812808"/>
    <w:p w14:paraId="00000006" w14:textId="2331CBCE" w:rsidR="00812808" w:rsidRDefault="001E2B36">
      <w:r>
        <w:t xml:space="preserve">The items </w:t>
      </w:r>
      <w:r w:rsidR="00E35AFE">
        <w:t>stored</w:t>
      </w:r>
      <w:r>
        <w:t xml:space="preserve"> </w:t>
      </w:r>
      <w:r>
        <w:t>the name, casting time, ranger, com</w:t>
      </w:r>
      <w:r w:rsidR="00E35AFE">
        <w:t>ponents</w:t>
      </w:r>
      <w:r>
        <w:t xml:space="preserve">, </w:t>
      </w:r>
      <w:r w:rsidR="00E35AFE">
        <w:t>Duration</w:t>
      </w:r>
      <w:r>
        <w:t>, Description, and at high levels</w:t>
      </w:r>
      <w:r>
        <w:t xml:space="preserve"> of the spell. </w:t>
      </w:r>
    </w:p>
    <w:p w14:paraId="00000007" w14:textId="77777777" w:rsidR="00812808" w:rsidRDefault="00812808"/>
    <w:p w14:paraId="00000008" w14:textId="77777777" w:rsidR="00812808" w:rsidRDefault="001E2B36">
      <w:r>
        <w:t xml:space="preserve">It will grab the data from a Dangerous and Dragons API. Data you will save to </w:t>
      </w:r>
      <w:bookmarkStart w:id="2" w:name="_GoBack"/>
      <w:bookmarkEnd w:id="2"/>
      <w:r>
        <w:t>NPN Database by using a post via ajax call.</w:t>
      </w:r>
    </w:p>
    <w:p w14:paraId="00000009" w14:textId="77777777" w:rsidR="00812808" w:rsidRDefault="00812808"/>
    <w:p w14:paraId="0000000A" w14:textId="486467F1" w:rsidR="00812808" w:rsidRDefault="001E2B36">
      <w:r>
        <w:t>It refreshes the list by getting all the spells that you have saved by using a for</w:t>
      </w:r>
      <w:r w:rsidR="00E35AFE">
        <w:t xml:space="preserve"> </w:t>
      </w:r>
      <w:r>
        <w:t xml:space="preserve">each array method and ajax call. </w:t>
      </w:r>
    </w:p>
    <w:p w14:paraId="0000000B" w14:textId="77777777" w:rsidR="00812808" w:rsidRDefault="00812808"/>
    <w:p w14:paraId="575358AD" w14:textId="77777777" w:rsidR="00AB0221" w:rsidRDefault="001E2B36">
      <w:r>
        <w:t xml:space="preserve">It will add the item to the list using </w:t>
      </w:r>
      <w:r w:rsidR="00E35AFE">
        <w:t>jQuery</w:t>
      </w:r>
      <w:r>
        <w:t xml:space="preserve"> weight/</w:t>
      </w:r>
      <w:r w:rsidR="00E35AFE">
        <w:t>UI</w:t>
      </w:r>
      <w:r>
        <w:t xml:space="preserve"> elements. </w:t>
      </w:r>
    </w:p>
    <w:p w14:paraId="7BD802C9" w14:textId="77777777" w:rsidR="00AB0221" w:rsidRDefault="00AB0221"/>
    <w:p w14:paraId="0000000C" w14:textId="337DCAC0" w:rsidR="00812808" w:rsidRDefault="001E2B36">
      <w:r>
        <w:t xml:space="preserve">The Page will be styled in CSS and SASS. </w:t>
      </w:r>
    </w:p>
    <w:p w14:paraId="0000000D" w14:textId="77777777" w:rsidR="00812808" w:rsidRDefault="00812808"/>
    <w:p w14:paraId="0000000E" w14:textId="3AAFF273" w:rsidR="00812808" w:rsidRDefault="001E2B36">
      <w:r>
        <w:t>It will use a library for tool</w:t>
      </w:r>
      <w:r>
        <w:t>tips that will be used for hover over the items</w:t>
      </w:r>
      <w:r w:rsidR="00E35AFE">
        <w:t>,</w:t>
      </w:r>
      <w:r>
        <w:t xml:space="preserve"> and it will tell some important information like the die roll or the </w:t>
      </w:r>
      <w:r w:rsidR="00E35AFE">
        <w:t>materials</w:t>
      </w:r>
      <w:r>
        <w:t>.</w:t>
      </w:r>
    </w:p>
    <w:p w14:paraId="0000000F" w14:textId="77777777" w:rsidR="00812808" w:rsidRDefault="00812808"/>
    <w:p w14:paraId="00000010" w14:textId="143A50A1" w:rsidR="00812808" w:rsidRDefault="001E2B36">
      <w:r>
        <w:t>You reorder the spells in the order you like.</w:t>
      </w:r>
    </w:p>
    <w:p w14:paraId="1C33DFEC" w14:textId="0D221364" w:rsidR="00E35AFE" w:rsidRDefault="00E35AFE"/>
    <w:p w14:paraId="6F4E8EB6" w14:textId="1E9E387F" w:rsidR="00E35AFE" w:rsidRDefault="00E35AFE">
      <w:r w:rsidRPr="00E35AFE">
        <w:drawing>
          <wp:inline distT="0" distB="0" distL="0" distR="0" wp14:anchorId="36EA3362" wp14:editId="5ED0A84E">
            <wp:extent cx="5057775" cy="3497141"/>
            <wp:effectExtent l="0" t="0" r="0" b="825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065044" cy="35021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E35AFE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8468134" w14:textId="77777777" w:rsidR="001E2B36" w:rsidRDefault="001E2B36" w:rsidP="00E35AFE">
      <w:pPr>
        <w:spacing w:line="240" w:lineRule="auto"/>
      </w:pPr>
      <w:r>
        <w:separator/>
      </w:r>
    </w:p>
  </w:endnote>
  <w:endnote w:type="continuationSeparator" w:id="0">
    <w:p w14:paraId="0BF5077E" w14:textId="77777777" w:rsidR="001E2B36" w:rsidRDefault="001E2B36" w:rsidP="00E35AFE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5F6C933" w14:textId="77777777" w:rsidR="00E35AFE" w:rsidRDefault="00E35AF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224EFF2" w14:textId="77777777" w:rsidR="00E35AFE" w:rsidRDefault="00E35AFE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5A11636" w14:textId="77777777" w:rsidR="00E35AFE" w:rsidRDefault="00E35AF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76D3C5F" w14:textId="77777777" w:rsidR="001E2B36" w:rsidRDefault="001E2B36" w:rsidP="00E35AFE">
      <w:pPr>
        <w:spacing w:line="240" w:lineRule="auto"/>
      </w:pPr>
      <w:r>
        <w:separator/>
      </w:r>
    </w:p>
  </w:footnote>
  <w:footnote w:type="continuationSeparator" w:id="0">
    <w:p w14:paraId="1D21E4DD" w14:textId="77777777" w:rsidR="001E2B36" w:rsidRDefault="001E2B36" w:rsidP="00E35AFE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AF20E87" w14:textId="77777777" w:rsidR="00E35AFE" w:rsidRDefault="00E35AF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A94790F" w14:textId="3216849B" w:rsidR="00E35AFE" w:rsidRDefault="00E35AFE">
    <w:pPr>
      <w:pStyle w:val="Header"/>
    </w:pPr>
    <w:r>
      <w:tab/>
    </w:r>
    <w:r>
      <w:tab/>
      <w:t>Daniel Cox</w:t>
    </w:r>
  </w:p>
  <w:p w14:paraId="1E1B14C5" w14:textId="0FF88656" w:rsidR="00E35AFE" w:rsidRDefault="00E35AFE">
    <w:pPr>
      <w:pStyle w:val="Header"/>
    </w:pPr>
    <w:r>
      <w:tab/>
    </w:r>
    <w:r>
      <w:tab/>
    </w:r>
    <w:proofErr w:type="gramStart"/>
    <w:r>
      <w:t>Client Side</w:t>
    </w:r>
    <w:proofErr w:type="gramEnd"/>
    <w:r>
      <w:t xml:space="preserve"> Programming</w:t>
    </w:r>
  </w:p>
  <w:p w14:paraId="495DBC56" w14:textId="57B9F6B5" w:rsidR="00E35AFE" w:rsidRDefault="00E35AFE">
    <w:pPr>
      <w:pStyle w:val="Header"/>
    </w:pPr>
    <w:r>
      <w:tab/>
    </w:r>
    <w:r>
      <w:tab/>
      <w:t>April 5, 2020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D59EFE9" w14:textId="77777777" w:rsidR="00E35AFE" w:rsidRDefault="00E35AFE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C1MDawNDG3NDM0MjdT0lEKTi0uzszPAykwrAUARryZyywAAAA="/>
  </w:docVars>
  <w:rsids>
    <w:rsidRoot w:val="00812808"/>
    <w:rsid w:val="001E2B36"/>
    <w:rsid w:val="00812808"/>
    <w:rsid w:val="00AB0221"/>
    <w:rsid w:val="00E35A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C454EB5"/>
  <w15:docId w15:val="{47659758-1A06-474E-8B0C-6D98E7C2B3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Arial" w:hAnsi="Arial" w:cs="Arial"/>
        <w:sz w:val="22"/>
        <w:szCs w:val="22"/>
        <w:lang w:val="en-GB" w:eastAsia="en-CA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Header">
    <w:name w:val="header"/>
    <w:basedOn w:val="Normal"/>
    <w:link w:val="HeaderChar"/>
    <w:uiPriority w:val="99"/>
    <w:unhideWhenUsed/>
    <w:rsid w:val="00E35AFE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35AFE"/>
  </w:style>
  <w:style w:type="paragraph" w:styleId="Footer">
    <w:name w:val="footer"/>
    <w:basedOn w:val="Normal"/>
    <w:link w:val="FooterChar"/>
    <w:uiPriority w:val="99"/>
    <w:unhideWhenUsed/>
    <w:rsid w:val="00E35AFE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35AFE"/>
  </w:style>
  <w:style w:type="character" w:styleId="SubtleEmphasis">
    <w:name w:val="Subtle Emphasis"/>
    <w:basedOn w:val="DefaultParagraphFont"/>
    <w:uiPriority w:val="19"/>
    <w:qFormat/>
    <w:rsid w:val="00E35AFE"/>
    <w:rPr>
      <w:i/>
      <w:iCs/>
      <w:color w:val="404040" w:themeColor="text1" w:themeTint="BF"/>
    </w:rPr>
  </w:style>
  <w:style w:type="character" w:styleId="Emphasis">
    <w:name w:val="Emphasis"/>
    <w:basedOn w:val="DefaultParagraphFont"/>
    <w:uiPriority w:val="20"/>
    <w:qFormat/>
    <w:rsid w:val="00E35AFE"/>
    <w:rPr>
      <w:i/>
      <w:iCs/>
    </w:rPr>
  </w:style>
  <w:style w:type="character" w:styleId="IntenseEmphasis">
    <w:name w:val="Intense Emphasis"/>
    <w:basedOn w:val="DefaultParagraphFont"/>
    <w:uiPriority w:val="21"/>
    <w:qFormat/>
    <w:rsid w:val="00E35AFE"/>
    <w:rPr>
      <w:i/>
      <w:iCs/>
      <w:color w:val="4F81BD" w:themeColor="accent1"/>
    </w:rPr>
  </w:style>
  <w:style w:type="paragraph" w:styleId="NoSpacing">
    <w:name w:val="No Spacing"/>
    <w:uiPriority w:val="1"/>
    <w:qFormat/>
    <w:rsid w:val="00E35AFE"/>
    <w:pPr>
      <w:spacing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header" Target="header3.xml"/><Relationship Id="rId5" Type="http://schemas.openxmlformats.org/officeDocument/2006/relationships/endnotes" Target="endnotes.xml"/><Relationship Id="rId10" Type="http://schemas.openxmlformats.org/officeDocument/2006/relationships/footer" Target="footer2.xml"/><Relationship Id="rId4" Type="http://schemas.openxmlformats.org/officeDocument/2006/relationships/footnotes" Target="footnote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</Pages>
  <Words>135</Words>
  <Characters>775</Characters>
  <Application>Microsoft Office Word</Application>
  <DocSecurity>0</DocSecurity>
  <Lines>6</Lines>
  <Paragraphs>1</Paragraphs>
  <ScaleCrop>false</ScaleCrop>
  <Company/>
  <LinksUpToDate>false</LinksUpToDate>
  <CharactersWithSpaces>9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Daniel</cp:lastModifiedBy>
  <cp:revision>3</cp:revision>
  <dcterms:created xsi:type="dcterms:W3CDTF">2020-04-05T17:58:00Z</dcterms:created>
  <dcterms:modified xsi:type="dcterms:W3CDTF">2020-04-05T18:07:00Z</dcterms:modified>
</cp:coreProperties>
</file>